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B022E7" w14:textId="4C95E3B6" w:rsidR="002C6FED" w:rsidRDefault="002C6FED" w:rsidP="00DB7DCB">
      <w:pPr>
        <w:spacing w:after="8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Загальноосвітня школа </w:t>
      </w:r>
    </w:p>
    <w:p w14:paraId="2D4D9D7A" w14:textId="407ACD75" w:rsidR="00831F46" w:rsidRPr="00CE40A6" w:rsidRDefault="00831F46" w:rsidP="00DB7DCB">
      <w:pPr>
        <w:spacing w:after="80"/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  <w:r>
        <w:rPr>
          <w:rFonts w:ascii="Times New Roman" w:hAnsi="Times New Roman" w:cs="Times New Roman"/>
          <w:b/>
          <w:sz w:val="24"/>
          <w:szCs w:val="24"/>
          <w:lang w:val="cs-CZ"/>
        </w:rPr>
        <w:t>Česká Skalice, okres Náchod</w:t>
      </w:r>
    </w:p>
    <w:p w14:paraId="0BB022E8" w14:textId="77777777" w:rsidR="002C6FED" w:rsidRPr="002C6FED" w:rsidRDefault="002C6FED" w:rsidP="00DB7DCB">
      <w:pPr>
        <w:spacing w:after="80"/>
        <w:rPr>
          <w:rFonts w:ascii="Times New Roman" w:hAnsi="Times New Roman" w:cs="Times New Roman"/>
          <w:b/>
          <w:sz w:val="24"/>
          <w:szCs w:val="24"/>
        </w:rPr>
      </w:pPr>
    </w:p>
    <w:p w14:paraId="0BB022E9" w14:textId="77777777" w:rsidR="002C6FED" w:rsidRPr="002C6FED" w:rsidRDefault="002C6FED" w:rsidP="00DB7DCB">
      <w:pPr>
        <w:spacing w:after="8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ЗГОДА НА ОБРОБКУ ПЕРСОНАЛЬНИХ ДАНИХ</w:t>
      </w:r>
    </w:p>
    <w:p w14:paraId="0BB022EA" w14:textId="77777777" w:rsidR="002C6FED" w:rsidRPr="002C6FED" w:rsidRDefault="002C6FED" w:rsidP="00DB7DCB">
      <w:pPr>
        <w:spacing w:after="80"/>
        <w:rPr>
          <w:rFonts w:ascii="Times New Roman" w:hAnsi="Times New Roman" w:cs="Times New Roman"/>
          <w:b/>
          <w:sz w:val="24"/>
          <w:szCs w:val="24"/>
        </w:rPr>
      </w:pPr>
    </w:p>
    <w:p w14:paraId="0BB022EB" w14:textId="77777777" w:rsidR="002C6FED" w:rsidRDefault="002C6FED" w:rsidP="00DB7DCB">
      <w:p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Цим я,..............................................................................................(ім'я та прізвище), як</w:t>
      </w:r>
    </w:p>
    <w:p w14:paraId="0BB022EC" w14:textId="77777777" w:rsidR="00F229D1" w:rsidRDefault="002C6FED" w:rsidP="00DB7DCB">
      <w:p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</w:p>
    <w:p w14:paraId="0BB022ED" w14:textId="77777777" w:rsidR="002C6FED" w:rsidRPr="002C6FED" w:rsidRDefault="002C6FED" w:rsidP="00DB7DCB">
      <w:p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законний представник дитини/учня (ім'я та прізвище ……………………………………………</w:t>
      </w:r>
    </w:p>
    <w:p w14:paraId="0BB022EE" w14:textId="77777777" w:rsidR="002C6FED" w:rsidRPr="002C6FED" w:rsidRDefault="002C6FED" w:rsidP="00DB7DCB">
      <w:pPr>
        <w:spacing w:after="80"/>
        <w:rPr>
          <w:rFonts w:ascii="Times New Roman" w:hAnsi="Times New Roman" w:cs="Times New Roman"/>
          <w:sz w:val="24"/>
          <w:szCs w:val="24"/>
        </w:rPr>
      </w:pPr>
    </w:p>
    <w:p w14:paraId="0BB022EF" w14:textId="77777777" w:rsidR="002C6FED" w:rsidRPr="002C6FED" w:rsidRDefault="002C6FED" w:rsidP="00DB7DCB">
      <w:pPr>
        <w:spacing w:after="8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д а ю    з г о д у</w:t>
      </w:r>
    </w:p>
    <w:p w14:paraId="0BB022F0" w14:textId="77777777" w:rsidR="002C6FED" w:rsidRDefault="002C6FED" w:rsidP="00DB7DCB">
      <w:pPr>
        <w:spacing w:after="8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на обробку персональних даних,</w:t>
      </w:r>
    </w:p>
    <w:p w14:paraId="0BB022F1" w14:textId="77777777" w:rsidR="002C6FED" w:rsidRPr="002C6FED" w:rsidRDefault="002C6FED" w:rsidP="00DB7DCB">
      <w:pPr>
        <w:spacing w:after="8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BB022F2" w14:textId="4372F4D8" w:rsidR="002C6FED" w:rsidRPr="00831F46" w:rsidRDefault="002C6FED" w:rsidP="00DB7DCB">
      <w:pPr>
        <w:spacing w:after="80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/>
          <w:sz w:val="24"/>
          <w:szCs w:val="24"/>
        </w:rPr>
        <w:t>а саме – адміністратору персональних даних, яким є Початкова школа</w:t>
      </w:r>
      <w:r w:rsidR="00831F46">
        <w:rPr>
          <w:rFonts w:ascii="Times New Roman" w:hAnsi="Times New Roman"/>
          <w:sz w:val="24"/>
          <w:szCs w:val="24"/>
          <w:lang w:val="cs-CZ"/>
        </w:rPr>
        <w:t xml:space="preserve"> Česká Skalice</w:t>
      </w:r>
      <w:r>
        <w:rPr>
          <w:rFonts w:ascii="Times New Roman" w:hAnsi="Times New Roman"/>
          <w:sz w:val="24"/>
          <w:szCs w:val="24"/>
        </w:rPr>
        <w:t xml:space="preserve">, </w:t>
      </w:r>
      <w:r w:rsidR="00831F46">
        <w:rPr>
          <w:rFonts w:ascii="Times New Roman" w:hAnsi="Times New Roman"/>
          <w:sz w:val="24"/>
          <w:szCs w:val="24"/>
          <w:lang w:val="cs-CZ"/>
        </w:rPr>
        <w:t>okres Náchod</w:t>
      </w:r>
    </w:p>
    <w:p w14:paraId="0BB022F3" w14:textId="338865EB" w:rsidR="002C6FED" w:rsidRPr="002C6FED" w:rsidRDefault="002C6FED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з юридичною адресою </w:t>
      </w:r>
      <w:r w:rsidR="00831F46">
        <w:rPr>
          <w:rFonts w:ascii="Times New Roman" w:hAnsi="Times New Roman"/>
          <w:sz w:val="24"/>
          <w:szCs w:val="24"/>
          <w:lang w:val="cs-CZ"/>
        </w:rPr>
        <w:t>Zelená 153</w:t>
      </w:r>
      <w:bookmarkStart w:id="0" w:name="_GoBack"/>
      <w:bookmarkEnd w:id="0"/>
      <w:r>
        <w:rPr>
          <w:rFonts w:ascii="Times New Roman" w:hAnsi="Times New Roman"/>
          <w:sz w:val="24"/>
          <w:szCs w:val="24"/>
        </w:rPr>
        <w:t>, (далі тільки «Адміністратор»), для обробки наступних персональних даних моїх та про мою дитину згідно з положеннями європейського регламенту GDPR і директиви школи про GDPR:</w:t>
      </w:r>
    </w:p>
    <w:p w14:paraId="0BB022F4" w14:textId="77777777" w:rsidR="002C6FED" w:rsidRPr="002C6FED" w:rsidRDefault="002C6FED" w:rsidP="00DB7DCB">
      <w:pPr>
        <w:numPr>
          <w:ilvl w:val="0"/>
          <w:numId w:val="2"/>
        </w:num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ім'я, прізвище дитини/учня,</w:t>
      </w:r>
    </w:p>
    <w:p w14:paraId="0BB022F5" w14:textId="77777777" w:rsidR="002C6FED" w:rsidRPr="002C6FED" w:rsidRDefault="002C6FED" w:rsidP="00DB7DCB">
      <w:pPr>
        <w:numPr>
          <w:ilvl w:val="0"/>
          <w:numId w:val="2"/>
        </w:num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фото (портрет) дитини/учня,</w:t>
      </w:r>
    </w:p>
    <w:p w14:paraId="0BB022F6" w14:textId="77777777" w:rsidR="002C6FED" w:rsidRPr="002C6FED" w:rsidRDefault="002C6FED" w:rsidP="00DB7DCB">
      <w:pPr>
        <w:numPr>
          <w:ilvl w:val="0"/>
          <w:numId w:val="2"/>
        </w:num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аудіо-запис,</w:t>
      </w:r>
    </w:p>
    <w:p w14:paraId="0BB022F7" w14:textId="77777777" w:rsidR="002C6FED" w:rsidRPr="002C6FED" w:rsidRDefault="002C6FED" w:rsidP="00DB7DCB">
      <w:pPr>
        <w:numPr>
          <w:ilvl w:val="0"/>
          <w:numId w:val="2"/>
        </w:num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ідео-запис,</w:t>
      </w:r>
    </w:p>
    <w:p w14:paraId="0BB022F8" w14:textId="77777777" w:rsidR="002C6FED" w:rsidRPr="002C6FED" w:rsidRDefault="002C6FED" w:rsidP="00DB7DCB">
      <w:pPr>
        <w:numPr>
          <w:ilvl w:val="0"/>
          <w:numId w:val="2"/>
        </w:num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исьмові документи та інші прояви особистого характеру - художні роботи, твори, музичне виступи, створені дитиною/учнем,</w:t>
      </w:r>
    </w:p>
    <w:p w14:paraId="0BB022F9" w14:textId="77777777" w:rsidR="002C6FED" w:rsidRPr="002C6FED" w:rsidRDefault="002C6FED" w:rsidP="00DB7DCB">
      <w:pPr>
        <w:numPr>
          <w:ilvl w:val="0"/>
          <w:numId w:val="2"/>
        </w:num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онтактна інформація законних представників для цілей організації виховання та навчання у школі, шкільному закладі (шкільна група продовженого дня, шкільна їдальня) - електронна пошта, телефонний номер, електронна поштова скринька</w:t>
      </w:r>
    </w:p>
    <w:p w14:paraId="0BB022FA" w14:textId="77777777" w:rsidR="002C6FED" w:rsidRPr="002C6FED" w:rsidRDefault="002C6FED" w:rsidP="00DB7DCB">
      <w:pPr>
        <w:numPr>
          <w:ilvl w:val="0"/>
          <w:numId w:val="2"/>
        </w:num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онтактна інформація законних представників, яка не є тотожною з адресою дитини/учня (ім'я, прізвище, адреса, номер телефону),</w:t>
      </w:r>
    </w:p>
    <w:p w14:paraId="0BB022FB" w14:textId="77777777" w:rsidR="002C6FED" w:rsidRPr="002C6FED" w:rsidRDefault="002C6FED" w:rsidP="00DB7DCB">
      <w:pPr>
        <w:numPr>
          <w:ilvl w:val="0"/>
          <w:numId w:val="2"/>
        </w:num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омпанія медичного страхування дитини/учня - з причини спілкування в рамках БіГП,</w:t>
      </w:r>
    </w:p>
    <w:p w14:paraId="0BB022FC" w14:textId="77777777" w:rsidR="002C6FED" w:rsidRPr="002C6FED" w:rsidRDefault="002C6FED" w:rsidP="00DB7DCB">
      <w:pPr>
        <w:numPr>
          <w:ilvl w:val="0"/>
          <w:numId w:val="2"/>
        </w:num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тан здоров'я учня.</w:t>
      </w:r>
    </w:p>
    <w:p w14:paraId="0BB022FD" w14:textId="77777777" w:rsidR="002C6FED" w:rsidRPr="002C6FED" w:rsidRDefault="002C6FED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собисті дані будуть оброблятися протягом періоду навчання дитини/ учня у школі, на який надається згода законного представника на обробку персональних даних.</w:t>
      </w:r>
    </w:p>
    <w:p w14:paraId="0BB022FE" w14:textId="77777777" w:rsidR="002C6FED" w:rsidRPr="002C6FED" w:rsidRDefault="002C6FED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На вищезгадану обробку персональних даних надаю своїм підписом вільну та однозначну згоду. Приймаю до відома, що згода є добровільною і може бути відкликана мною в будь-який час, наприклад, шляхом надіслання електронного повідомлення на електронну пошту…………………….cz, електронним повідомленням у електронну поштову скриньку Адміністратора ІД ………………. або листом на вказану вище юридичну адресу Адміністратора. </w:t>
      </w:r>
    </w:p>
    <w:p w14:paraId="0BB022FF" w14:textId="77777777" w:rsidR="002C6FED" w:rsidRPr="002C6FED" w:rsidRDefault="002C6FED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</w:p>
    <w:p w14:paraId="0BB02300" w14:textId="77777777" w:rsidR="002C6FED" w:rsidRPr="002C6FED" w:rsidRDefault="002C6FED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Заявляю, що я усвідомлюю собі, що за директивою про охорона персональних даних я маю право:</w:t>
      </w:r>
    </w:p>
    <w:p w14:paraId="0BB02301" w14:textId="77777777" w:rsidR="002C6FED" w:rsidRPr="002C6FED" w:rsidRDefault="002C6FED" w:rsidP="00DB7DCB">
      <w:pPr>
        <w:numPr>
          <w:ilvl w:val="0"/>
          <w:numId w:val="3"/>
        </w:num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у будь-який час відкликати свою згоду,</w:t>
      </w:r>
    </w:p>
    <w:p w14:paraId="0BB02302" w14:textId="77777777" w:rsidR="002C6FED" w:rsidRPr="002C6FED" w:rsidRDefault="002C6FED" w:rsidP="00DB7DCB">
      <w:pPr>
        <w:numPr>
          <w:ilvl w:val="0"/>
          <w:numId w:val="3"/>
        </w:num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имагати надання інформації про те, які персональні дані на підставі згоди обробляються,</w:t>
      </w:r>
    </w:p>
    <w:p w14:paraId="0BB02303" w14:textId="77777777" w:rsidR="002C6FED" w:rsidRPr="002C6FED" w:rsidRDefault="002C6FED" w:rsidP="00DB7DCB">
      <w:pPr>
        <w:numPr>
          <w:ilvl w:val="0"/>
          <w:numId w:val="3"/>
        </w:num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имагати пояснень щодо обробки персональних даних,</w:t>
      </w:r>
    </w:p>
    <w:p w14:paraId="0BB02304" w14:textId="77777777" w:rsidR="002C6FED" w:rsidRPr="002C6FED" w:rsidRDefault="002C6FED" w:rsidP="00DB7DCB">
      <w:pPr>
        <w:numPr>
          <w:ilvl w:val="0"/>
          <w:numId w:val="3"/>
        </w:num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имагати надання доступу до цих даних, здійснення їх оновлення, виправлення або доповнення,</w:t>
      </w:r>
    </w:p>
    <w:p w14:paraId="0BB02305" w14:textId="77777777" w:rsidR="002C6FED" w:rsidRPr="002C6FED" w:rsidRDefault="002C6FED" w:rsidP="00DB7DCB">
      <w:pPr>
        <w:numPr>
          <w:ilvl w:val="0"/>
          <w:numId w:val="3"/>
        </w:num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имагати видалення цих персональних даних,</w:t>
      </w:r>
    </w:p>
    <w:p w14:paraId="0BB02306" w14:textId="77777777" w:rsidR="002C6FED" w:rsidRPr="002C6FED" w:rsidRDefault="002C6FED" w:rsidP="00DB7DCB">
      <w:pPr>
        <w:numPr>
          <w:ilvl w:val="0"/>
          <w:numId w:val="3"/>
        </w:num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имагати обмеження обробки персональних даних,</w:t>
      </w:r>
    </w:p>
    <w:p w14:paraId="0BB02307" w14:textId="77777777" w:rsidR="002C6FED" w:rsidRPr="002C6FED" w:rsidRDefault="002C6FED" w:rsidP="00DB7DCB">
      <w:pPr>
        <w:numPr>
          <w:ilvl w:val="0"/>
          <w:numId w:val="3"/>
        </w:num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 разі сумнівів щодо дотримання обов’язків, пов’язаних з обробкою персональних, звернутися до Адміністратора або зі скаргою у Управління з захисту персональних даних (</w:t>
      </w:r>
      <w:hyperlink r:id="rId10" w:history="1">
        <w:r>
          <w:rPr>
            <w:rStyle w:val="Hypertextovodkaz"/>
            <w:rFonts w:ascii="Times New Roman" w:hAnsi="Times New Roman"/>
            <w:sz w:val="24"/>
            <w:szCs w:val="24"/>
          </w:rPr>
          <w:t>www.uoou.cz</w:t>
        </w:r>
      </w:hyperlink>
      <w:r>
        <w:rPr>
          <w:rFonts w:ascii="Times New Roman" w:hAnsi="Times New Roman"/>
          <w:sz w:val="24"/>
          <w:szCs w:val="24"/>
        </w:rPr>
        <w:t>).</w:t>
      </w:r>
    </w:p>
    <w:p w14:paraId="0BB02308" w14:textId="77777777" w:rsidR="002C6FED" w:rsidRPr="002C6FED" w:rsidRDefault="002C6FED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алі підтверджую, що мене було поінформовано про те, що у разі виявлення або ж існування підозри щодо того, що Адміністратор або обробник здійснює обробку персональних даних способом, який суперечить охороні приватного та особистого життя суб'єкта даних або суперечить законодавству, зокрема якщо дані є неточними з урахуванням мети їх обробки, то я можу звернутися до Адміністратора або обробника з вимогою усунути виниклий стан.</w:t>
      </w:r>
    </w:p>
    <w:p w14:paraId="0BB02309" w14:textId="77777777" w:rsidR="002C6FED" w:rsidRPr="002C6FED" w:rsidRDefault="002C6FED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ідписом я одночасно підтверджую, що інші особи, які мають право здійснювати батьківську відповідальність і права законного представника дитини (наприклад, другий законний представник) були із наданням такої згоди ознайомлені і також з нею погоджуються.</w:t>
      </w:r>
    </w:p>
    <w:p w14:paraId="0BB0230A" w14:textId="77777777" w:rsidR="002C6FED" w:rsidRPr="002C6FED" w:rsidRDefault="002C6FED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Більше детальну інформацію про те, як Адміністратор обробляє персональні дані, можна , знайти у документі Декларація про захист персональних даних. Документ доступний в електронній формі на вищезгаданому веб-сайті Адміністратора, або ж у письмовій формі у будові за юридичною адресою Адміністратора, - у офісі секретаріату школи. Функцію уповноваженої особи з питань захисту персональних даних виконує…………………………., особа, призначена діяти від імені уповноваженого:………………  тел: …………………………….., електронна пошта: ………………………………………………………</w:t>
      </w:r>
    </w:p>
    <w:p w14:paraId="0BB0230B" w14:textId="77777777" w:rsidR="002C6FED" w:rsidRDefault="002C6FED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</w:p>
    <w:p w14:paraId="0BB0230C" w14:textId="77777777" w:rsidR="00F229D1" w:rsidRPr="002C6FED" w:rsidRDefault="00F229D1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</w:p>
    <w:p w14:paraId="0BB0230D" w14:textId="77777777" w:rsidR="00F229D1" w:rsidRDefault="00F229D1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</w:p>
    <w:p w14:paraId="0BB0230E" w14:textId="77777777" w:rsidR="00F229D1" w:rsidRDefault="00F229D1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</w:p>
    <w:p w14:paraId="0BB0230F" w14:textId="77777777" w:rsidR="00F229D1" w:rsidRDefault="00F229D1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</w:p>
    <w:p w14:paraId="0BB02310" w14:textId="77777777" w:rsidR="002C6FED" w:rsidRPr="002C6FED" w:rsidRDefault="00F229D1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ім'я та прізвище законного представника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підпис законного представника</w:t>
      </w:r>
    </w:p>
    <w:p w14:paraId="0BB02311" w14:textId="357AA46A" w:rsidR="002C6FED" w:rsidRPr="002C6FED" w:rsidRDefault="002C6FED" w:rsidP="00DB7DCB">
      <w:pPr>
        <w:spacing w:after="8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друкованими літерами)</w:t>
      </w:r>
    </w:p>
    <w:sectPr w:rsidR="002C6FED" w:rsidRPr="002C6FED" w:rsidSect="00DB7DCB">
      <w:footerReference w:type="default" r:id="rId11"/>
      <w:pgSz w:w="11900" w:h="16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B02316" w14:textId="77777777" w:rsidR="002C6FED" w:rsidRDefault="002C6FED" w:rsidP="002C6FED">
      <w:pPr>
        <w:spacing w:after="0" w:line="240" w:lineRule="auto"/>
      </w:pPr>
      <w:r>
        <w:separator/>
      </w:r>
    </w:p>
  </w:endnote>
  <w:endnote w:type="continuationSeparator" w:id="0">
    <w:p w14:paraId="0BB02317" w14:textId="77777777" w:rsidR="002C6FED" w:rsidRDefault="002C6FED" w:rsidP="002C6F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34676533"/>
      <w:docPartObj>
        <w:docPartGallery w:val="Page Numbers (Bottom of Page)"/>
        <w:docPartUnique/>
      </w:docPartObj>
    </w:sdtPr>
    <w:sdtEndPr/>
    <w:sdtContent>
      <w:p w14:paraId="0BB02318" w14:textId="77777777" w:rsidR="002C6FED" w:rsidRDefault="002C6FED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E40A6">
          <w:rPr>
            <w:noProof/>
          </w:rPr>
          <w:t>3</w:t>
        </w:r>
        <w:r>
          <w:fldChar w:fldCharType="end"/>
        </w:r>
      </w:p>
    </w:sdtContent>
  </w:sdt>
  <w:p w14:paraId="0BB02319" w14:textId="77777777" w:rsidR="002C6FED" w:rsidRDefault="002C6FE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B02314" w14:textId="77777777" w:rsidR="002C6FED" w:rsidRDefault="002C6FED" w:rsidP="002C6FED">
      <w:pPr>
        <w:spacing w:after="0" w:line="240" w:lineRule="auto"/>
      </w:pPr>
      <w:r>
        <w:separator/>
      </w:r>
    </w:p>
  </w:footnote>
  <w:footnote w:type="continuationSeparator" w:id="0">
    <w:p w14:paraId="0BB02315" w14:textId="77777777" w:rsidR="002C6FED" w:rsidRDefault="002C6FED" w:rsidP="002C6F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227BEA"/>
    <w:multiLevelType w:val="hybridMultilevel"/>
    <w:tmpl w:val="2BD85778"/>
    <w:lvl w:ilvl="0" w:tplc="674AF1AE">
      <w:start w:val="1"/>
      <w:numFmt w:val="bullet"/>
      <w:lvlText w:val="›"/>
      <w:lvlJc w:val="left"/>
      <w:pPr>
        <w:ind w:left="720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E06CD5"/>
    <w:multiLevelType w:val="hybridMultilevel"/>
    <w:tmpl w:val="D8F023A4"/>
    <w:lvl w:ilvl="0" w:tplc="674AF1AE">
      <w:start w:val="1"/>
      <w:numFmt w:val="bullet"/>
      <w:lvlText w:val="›"/>
      <w:lvlJc w:val="left"/>
      <w:pPr>
        <w:ind w:left="720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360977"/>
    <w:multiLevelType w:val="hybridMultilevel"/>
    <w:tmpl w:val="908249B4"/>
    <w:lvl w:ilvl="0" w:tplc="31F871C8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zM0NrQ0NzYwNzVQ0lEKTi0uzszPAykwrAUANL65qiwAAAA="/>
  </w:docVars>
  <w:rsids>
    <w:rsidRoot w:val="002C6FED"/>
    <w:rsid w:val="00120756"/>
    <w:rsid w:val="002C6FED"/>
    <w:rsid w:val="00594864"/>
    <w:rsid w:val="00831F46"/>
    <w:rsid w:val="008F7734"/>
    <w:rsid w:val="00CE40A6"/>
    <w:rsid w:val="00D2482D"/>
    <w:rsid w:val="00DB7DCB"/>
    <w:rsid w:val="00F22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B022E7"/>
  <w15:docId w15:val="{046195C9-1539-42C6-B172-8864C4865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2C6FED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unhideWhenUsed/>
    <w:rsid w:val="002C6FE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C6FED"/>
    <w:pPr>
      <w:spacing w:after="0"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C6FED"/>
    <w:rPr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2C6FED"/>
    <w:rPr>
      <w:color w:val="0563C1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C6F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C6FED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2C6F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C6FED"/>
  </w:style>
  <w:style w:type="paragraph" w:styleId="Zpat">
    <w:name w:val="footer"/>
    <w:basedOn w:val="Normln"/>
    <w:link w:val="ZpatChar"/>
    <w:uiPriority w:val="99"/>
    <w:unhideWhenUsed/>
    <w:rsid w:val="002C6F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C6F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://www.uoou.cz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265F600D89EF94C93181811041A905D" ma:contentTypeVersion="9" ma:contentTypeDescription="Vytvoří nový dokument" ma:contentTypeScope="" ma:versionID="49e04c9aabd5f2d8c0ece38e6165dacc">
  <xsd:schema xmlns:xsd="http://www.w3.org/2001/XMLSchema" xmlns:xs="http://www.w3.org/2001/XMLSchema" xmlns:p="http://schemas.microsoft.com/office/2006/metadata/properties" xmlns:ns2="98d556ef-2ea7-4d92-a64c-4b3068a6806b" targetNamespace="http://schemas.microsoft.com/office/2006/metadata/properties" ma:root="true" ma:fieldsID="db162132800c0fb8234b9aeea4460380" ns2:_="">
    <xsd:import namespace="98d556ef-2ea7-4d92-a64c-4b3068a680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d556ef-2ea7-4d92-a64c-4b3068a680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A4CDA2-9D31-4EB0-95AD-0F6EBAEEE0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04B9B0-E1B0-4FCF-8806-601AD63C80B6}">
  <ds:schemaRefs>
    <ds:schemaRef ds:uri="http://schemas.microsoft.com/office/infopath/2007/PartnerControls"/>
    <ds:schemaRef ds:uri="98d556ef-2ea7-4d92-a64c-4b3068a6806b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00135E3-D8CF-4669-9118-1E5D842561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d556ef-2ea7-4d92-a64c-4b3068a680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8</Words>
  <Characters>3296</Characters>
  <Application>Microsoft Office Word</Application>
  <DocSecurity>4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NIDV</Company>
  <LinksUpToDate>false</LinksUpToDate>
  <CharactersWithSpaces>3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uščák Frýdová Hana</dc:creator>
  <cp:keywords/>
  <dc:description/>
  <cp:lastModifiedBy>Eva Hanušová</cp:lastModifiedBy>
  <cp:revision>2</cp:revision>
  <dcterms:created xsi:type="dcterms:W3CDTF">2022-03-09T09:19:00Z</dcterms:created>
  <dcterms:modified xsi:type="dcterms:W3CDTF">2022-03-09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65F600D89EF94C93181811041A905D</vt:lpwstr>
  </property>
</Properties>
</file>